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2, 24 March 1710, transcription," in Documents of Brotherly Love: Dutch Mennonite Aid to Swiss Anabaptists (Millersburg, OH: Ohio Amish Library), 124-2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2439F" w:rsidRDefault="0082439F" w:rsidP="0082439F">
      <w:pPr>
        <w:pStyle w:val="FirstParagraph"/>
      </w:pPr>
      <w:r>
        <w:t>22.  March 24, 1710.</w:t>
      </w:r>
      <w:r>
        <w:rPr>
          <w:rStyle w:val="FootnoteReference"/>
        </w:rPr>
        <w:footnoteReference w:id="3"/>
      </w:r>
      <w:r>
        <w:t> 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ge, den 24 maert 1710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referere mij aen mijne gedienstige van eergisteren, en hebb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het plaisir aen uEd[ele] te senden de twee gerequir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en authentiq van haer Ho[og] Mo[gender] resolutie vanden 15</w:t>
      </w:r>
    </w:p>
    <w:p w:rsidR="0082439F" w:rsidRDefault="0082439F" w:rsidP="0082439F">
      <w:pPr>
        <w:pStyle w:val="OriginalText"/>
        <w:tabs>
          <w:tab w:val="left" w:pos="4640"/>
        </w:tabs>
        <w:rPr>
          <w:sz w:val="21"/>
          <w:szCs w:val="21"/>
        </w:rPr>
      </w:pPr>
      <w:r>
        <w:rPr>
          <w:sz w:val="21"/>
          <w:szCs w:val="21"/>
        </w:rPr>
        <w:tab/>
        <w:t>laestled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kende de vervolgde mennoniten in switserlandt; verder heb ik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depesche gelden ten comptoire generael vande heer griffi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gel betaalt, tot nu toe bedrage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4 g[u]ld[ens] 13 s[tui][vers]. Ik sal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aen uEd[ele] als mede-gecom[mitteerde] vande mennonit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uniceren wat in die sake sal voorvallen, dogh niet sond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missie van mijn meester den heer griffier Fagel. Dog di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et uEd[ele] bij avance seggen (met versoek nogtans, het onder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houden) dat de heeren van Bern door haer geauthoriseerde</w:t>
      </w:r>
    </w:p>
    <w:p w:rsidR="0082439F" w:rsidRDefault="0082439F" w:rsidP="0082439F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>aen haer Ho[og] Mo[genden] voorleden saturdagh hebben versogd haer Ho. Mo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port om vijftigh Anabatisten door sekere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er,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haer Ho[og] Mo[gender] schepen na America te mogen senden, dogh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[og] Mo[genden] hebben dat versoek beleeft, en met reden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0 tri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declineert, hebbende die redenen genomen uijt hare vorig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voorschrijvens, waer van gem[elde] heer gecommitt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copie sal werden gegeven tot narigtinge met versoek om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inhoude van haer Ho[og] Mo[gender] brief van voorschrijvens t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conderen. Morgen sal ik mijn werk maken welgem[elde] he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iffier te versoeken mij te permitteren uEd[ele] een copie va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antwoord van haer Ho[og] Mo[gende] aen uEd[ele] te mogen zenden;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o sulx mij gepermitteert werd, sal ik niet manqueren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selve toe te senden. De heeren vande provintie van utrecht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ook getoont het goed gedragh en conduite va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te favoriseren, door dien deselve daerover e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positie in haer Ho[og] Mo[gender] vergaderinge hebben gedaen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heb hier niet bij te voegen als dat ik gaerne wil 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 vigileren om te vernemen wat verder in u wel Ed[eler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ken sal voorvallen, blijve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] gehoorsamen Dienaer</w:t>
      </w:r>
    </w:p>
    <w:p w:rsidR="0084002E" w:rsidRDefault="0082439F" w:rsidP="0082439F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2439F" w:rsidRDefault="0082439F" w:rsidP="008243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2</w:t>
      </w:r>
      <w:r>
        <w:tab/>
      </w:r>
      <w:r>
        <w:rPr>
          <w:rStyle w:val="FootnoteReference"/>
        </w:rPr>
        <w:tab/>
      </w:r>
      <w:r>
        <w:t xml:space="preserve">This is A 1765 from the De Hoop Scheffer </w:t>
      </w:r>
      <w:r>
        <w:rPr>
          <w:rStyle w:val="Italics"/>
        </w:rPr>
        <w:t>Inventaris</w:t>
      </w:r>
      <w:r>
        <w:t>.  It also exists in a transcription by Rijnders.  See note 1 in Document 62.</w:t>
      </w:r>
    </w:p>
    <w:p w:rsidR="0082439F" w:rsidRDefault="0082439F" w:rsidP="0082439F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2439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243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439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2439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243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